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DF3D4" w14:textId="3E5B3DF5" w:rsidR="00A56488" w:rsidRPr="00853741" w:rsidRDefault="00B91C0C" w:rsidP="00853741">
      <w:pPr>
        <w:spacing w:line="10" w:lineRule="atLeast"/>
        <w:jc w:val="center"/>
        <w:rPr>
          <w:rFonts w:ascii="標楷體" w:eastAsia="標楷體" w:hAnsi="標楷體"/>
          <w:sz w:val="36"/>
          <w:szCs w:val="36"/>
          <w:u w:val="single"/>
        </w:rPr>
      </w:pPr>
      <w:r>
        <w:rPr>
          <w:rFonts w:ascii="標楷體" w:eastAsia="標楷體" w:hAnsi="標楷體" w:hint="eastAsia"/>
          <w:sz w:val="36"/>
          <w:szCs w:val="36"/>
          <w:u w:val="single"/>
        </w:rPr>
        <w:t>中國文化</w:t>
      </w:r>
      <w:r w:rsidR="001D5515">
        <w:rPr>
          <w:rFonts w:ascii="標楷體" w:eastAsia="標楷體" w:hAnsi="標楷體" w:hint="eastAsia"/>
          <w:sz w:val="36"/>
          <w:szCs w:val="36"/>
          <w:u w:val="single"/>
        </w:rPr>
        <w:t>大學</w:t>
      </w:r>
      <w:r>
        <w:rPr>
          <w:rFonts w:ascii="標楷體" w:eastAsia="標楷體" w:hAnsi="標楷體" w:hint="eastAsia"/>
          <w:sz w:val="36"/>
          <w:szCs w:val="36"/>
          <w:u w:val="single"/>
        </w:rPr>
        <w:t>國際學生</w:t>
      </w:r>
      <w:r w:rsidR="00E63604">
        <w:rPr>
          <w:rFonts w:ascii="標楷體" w:eastAsia="標楷體" w:hAnsi="標楷體" w:hint="eastAsia"/>
          <w:sz w:val="36"/>
          <w:szCs w:val="36"/>
          <w:u w:val="single"/>
        </w:rPr>
        <w:t>1</w:t>
      </w:r>
      <w:r w:rsidR="00F7564E">
        <w:rPr>
          <w:rFonts w:ascii="標楷體" w:eastAsia="標楷體" w:hAnsi="標楷體" w:hint="eastAsia"/>
          <w:sz w:val="36"/>
          <w:szCs w:val="36"/>
          <w:u w:val="single"/>
        </w:rPr>
        <w:t>11</w:t>
      </w:r>
      <w:r w:rsidR="00E63604">
        <w:rPr>
          <w:rFonts w:ascii="標楷體" w:eastAsia="標楷體" w:hAnsi="標楷體" w:hint="eastAsia"/>
          <w:sz w:val="36"/>
          <w:szCs w:val="36"/>
          <w:u w:val="single"/>
        </w:rPr>
        <w:t>學年度</w:t>
      </w:r>
      <w:r w:rsidR="00F7564E">
        <w:rPr>
          <w:rFonts w:ascii="標楷體" w:eastAsia="標楷體" w:hAnsi="標楷體" w:hint="eastAsia"/>
          <w:sz w:val="36"/>
          <w:szCs w:val="36"/>
          <w:u w:val="single"/>
        </w:rPr>
        <w:t xml:space="preserve"> </w:t>
      </w:r>
      <w:r w:rsidR="008B4721" w:rsidRPr="00853741">
        <w:rPr>
          <w:rFonts w:ascii="標楷體" w:eastAsia="標楷體" w:hAnsi="標楷體" w:hint="eastAsia"/>
          <w:sz w:val="36"/>
          <w:szCs w:val="36"/>
          <w:u w:val="single"/>
        </w:rPr>
        <w:t>職缺需求表</w:t>
      </w:r>
    </w:p>
    <w:tbl>
      <w:tblPr>
        <w:tblStyle w:val="a5"/>
        <w:tblpPr w:leftFromText="180" w:rightFromText="180" w:vertAnchor="text" w:horzAnchor="margin" w:tblpX="-162" w:tblpY="13"/>
        <w:tblW w:w="10778" w:type="dxa"/>
        <w:tblLayout w:type="fixed"/>
        <w:tblLook w:val="04A0" w:firstRow="1" w:lastRow="0" w:firstColumn="1" w:lastColumn="0" w:noHBand="0" w:noVBand="1"/>
      </w:tblPr>
      <w:tblGrid>
        <w:gridCol w:w="1858"/>
        <w:gridCol w:w="993"/>
        <w:gridCol w:w="282"/>
        <w:gridCol w:w="2097"/>
        <w:gridCol w:w="1275"/>
        <w:gridCol w:w="31"/>
        <w:gridCol w:w="1387"/>
        <w:gridCol w:w="2855"/>
      </w:tblGrid>
      <w:tr w:rsidR="007F0EB6" w:rsidRPr="00853741" w14:paraId="1F48235D" w14:textId="77777777" w:rsidTr="009451A2">
        <w:trPr>
          <w:trHeight w:val="412"/>
        </w:trPr>
        <w:tc>
          <w:tcPr>
            <w:tcW w:w="1858" w:type="dxa"/>
            <w:vAlign w:val="center"/>
          </w:tcPr>
          <w:p w14:paraId="79194C6B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公司名稱</w:t>
            </w:r>
          </w:p>
        </w:tc>
        <w:tc>
          <w:tcPr>
            <w:tcW w:w="3372" w:type="dxa"/>
            <w:gridSpan w:val="3"/>
            <w:vAlign w:val="center"/>
          </w:tcPr>
          <w:p w14:paraId="5A95920A" w14:textId="77777777" w:rsidR="007F0EB6" w:rsidRPr="00853741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水美溫泉會館</w:t>
            </w:r>
          </w:p>
        </w:tc>
        <w:tc>
          <w:tcPr>
            <w:tcW w:w="1275" w:type="dxa"/>
            <w:vAlign w:val="center"/>
          </w:tcPr>
          <w:p w14:paraId="37107C80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公司統編</w:t>
            </w:r>
          </w:p>
        </w:tc>
        <w:tc>
          <w:tcPr>
            <w:tcW w:w="4273" w:type="dxa"/>
            <w:gridSpan w:val="3"/>
            <w:vAlign w:val="center"/>
          </w:tcPr>
          <w:p w14:paraId="0E84FF70" w14:textId="77777777" w:rsidR="007F0EB6" w:rsidRPr="00853741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13114499</w:t>
            </w:r>
          </w:p>
        </w:tc>
      </w:tr>
      <w:tr w:rsidR="007F0EB6" w14:paraId="2B3E32C7" w14:textId="77777777" w:rsidTr="009451A2">
        <w:trPr>
          <w:trHeight w:val="421"/>
        </w:trPr>
        <w:tc>
          <w:tcPr>
            <w:tcW w:w="1858" w:type="dxa"/>
            <w:vAlign w:val="center"/>
          </w:tcPr>
          <w:p w14:paraId="2D8158B0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公司登記</w:t>
            </w:r>
            <w:r w:rsidRPr="00C20DD2">
              <w:rPr>
                <w:rFonts w:ascii="標楷體" w:eastAsia="標楷體" w:hAnsi="標楷體" w:hint="eastAsia"/>
                <w:b/>
              </w:rPr>
              <w:t>地址</w:t>
            </w:r>
          </w:p>
        </w:tc>
        <w:tc>
          <w:tcPr>
            <w:tcW w:w="8920" w:type="dxa"/>
            <w:gridSpan w:val="7"/>
            <w:vAlign w:val="center"/>
          </w:tcPr>
          <w:p w14:paraId="563430BA" w14:textId="77777777" w:rsidR="007F0EB6" w:rsidRPr="00C100EE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台北市北投區光明路224號</w:t>
            </w:r>
          </w:p>
        </w:tc>
      </w:tr>
      <w:tr w:rsidR="007F0EB6" w14:paraId="4444B99C" w14:textId="77777777" w:rsidTr="009451A2">
        <w:trPr>
          <w:trHeight w:val="557"/>
        </w:trPr>
        <w:tc>
          <w:tcPr>
            <w:tcW w:w="1858" w:type="dxa"/>
            <w:vAlign w:val="center"/>
          </w:tcPr>
          <w:p w14:paraId="0C2EC2A7" w14:textId="77777777" w:rsidR="007F0EB6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聯絡人</w:t>
            </w:r>
          </w:p>
          <w:p w14:paraId="78EE49A5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暨職稱</w:t>
            </w:r>
          </w:p>
        </w:tc>
        <w:tc>
          <w:tcPr>
            <w:tcW w:w="3372" w:type="dxa"/>
            <w:gridSpan w:val="3"/>
            <w:vAlign w:val="center"/>
          </w:tcPr>
          <w:p w14:paraId="688C3BFF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楊月蓉/管理部人事專員</w:t>
            </w:r>
          </w:p>
        </w:tc>
        <w:tc>
          <w:tcPr>
            <w:tcW w:w="1275" w:type="dxa"/>
            <w:vAlign w:val="center"/>
          </w:tcPr>
          <w:p w14:paraId="66E6859E" w14:textId="77777777" w:rsidR="007F0EB6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公司</w:t>
            </w:r>
          </w:p>
          <w:p w14:paraId="34A0F263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負責人</w:t>
            </w:r>
          </w:p>
        </w:tc>
        <w:tc>
          <w:tcPr>
            <w:tcW w:w="4273" w:type="dxa"/>
            <w:gridSpan w:val="3"/>
            <w:vAlign w:val="center"/>
          </w:tcPr>
          <w:p w14:paraId="1D7FA0B3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周水美</w:t>
            </w:r>
          </w:p>
        </w:tc>
      </w:tr>
      <w:tr w:rsidR="007F0EB6" w14:paraId="05BB7B94" w14:textId="77777777" w:rsidTr="009451A2">
        <w:trPr>
          <w:trHeight w:val="445"/>
        </w:trPr>
        <w:tc>
          <w:tcPr>
            <w:tcW w:w="1858" w:type="dxa"/>
            <w:vAlign w:val="center"/>
          </w:tcPr>
          <w:p w14:paraId="1B91738F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聯絡人電話</w:t>
            </w:r>
          </w:p>
        </w:tc>
        <w:tc>
          <w:tcPr>
            <w:tcW w:w="3372" w:type="dxa"/>
            <w:gridSpan w:val="3"/>
            <w:vAlign w:val="center"/>
          </w:tcPr>
          <w:p w14:paraId="360AFF47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02-28984506分機623</w:t>
            </w:r>
          </w:p>
        </w:tc>
        <w:tc>
          <w:tcPr>
            <w:tcW w:w="1275" w:type="dxa"/>
            <w:vAlign w:val="center"/>
          </w:tcPr>
          <w:p w14:paraId="5EF027D3" w14:textId="77777777" w:rsidR="007F0EB6" w:rsidRPr="00C20DD2" w:rsidRDefault="007F0EB6" w:rsidP="009451A2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C20DD2">
              <w:rPr>
                <w:rFonts w:ascii="Times New Roman" w:eastAsia="標楷體" w:hAnsi="Times New Roman" w:cs="Times New Roman"/>
                <w:b/>
              </w:rPr>
              <w:t>E-M</w:t>
            </w:r>
            <w:r w:rsidRPr="00C20DD2">
              <w:rPr>
                <w:rFonts w:ascii="Times New Roman" w:eastAsia="標楷體" w:hAnsi="Times New Roman" w:cs="Times New Roman" w:hint="eastAsia"/>
                <w:b/>
              </w:rPr>
              <w:t>ail</w:t>
            </w:r>
          </w:p>
        </w:tc>
        <w:tc>
          <w:tcPr>
            <w:tcW w:w="4273" w:type="dxa"/>
            <w:gridSpan w:val="3"/>
            <w:vAlign w:val="center"/>
          </w:tcPr>
          <w:p w14:paraId="3E34AC1C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hr@sweetme.com.tw</w:t>
            </w:r>
          </w:p>
        </w:tc>
      </w:tr>
      <w:tr w:rsidR="007F0EB6" w14:paraId="2695B151" w14:textId="77777777" w:rsidTr="009451A2">
        <w:trPr>
          <w:trHeight w:val="427"/>
        </w:trPr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0823C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職缺名稱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</w:tcBorders>
            <w:vAlign w:val="center"/>
          </w:tcPr>
          <w:p w14:paraId="5110E461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名額</w:t>
            </w:r>
          </w:p>
        </w:tc>
        <w:tc>
          <w:tcPr>
            <w:tcW w:w="3403" w:type="dxa"/>
            <w:gridSpan w:val="3"/>
            <w:vAlign w:val="center"/>
          </w:tcPr>
          <w:p w14:paraId="10163A01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地點(地址)</w:t>
            </w:r>
          </w:p>
        </w:tc>
        <w:tc>
          <w:tcPr>
            <w:tcW w:w="4242" w:type="dxa"/>
            <w:gridSpan w:val="2"/>
            <w:vAlign w:val="center"/>
          </w:tcPr>
          <w:p w14:paraId="3FBBE6E5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工作內容</w:t>
            </w:r>
          </w:p>
        </w:tc>
      </w:tr>
      <w:tr w:rsidR="007F0EB6" w14:paraId="14508645" w14:textId="77777777" w:rsidTr="009451A2">
        <w:trPr>
          <w:trHeight w:val="635"/>
        </w:trPr>
        <w:tc>
          <w:tcPr>
            <w:tcW w:w="1858" w:type="dxa"/>
            <w:tcBorders>
              <w:top w:val="single" w:sz="4" w:space="0" w:color="auto"/>
            </w:tcBorders>
            <w:vAlign w:val="center"/>
          </w:tcPr>
          <w:p w14:paraId="57C026E6" w14:textId="77777777" w:rsidR="007F0EB6" w:rsidRDefault="007F0EB6" w:rsidP="009451A2">
            <w:pPr>
              <w:jc w:val="center"/>
              <w:rPr>
                <w:rFonts w:ascii="標楷體" w:eastAsia="標楷體" w:hAnsi="標楷體"/>
              </w:rPr>
            </w:pPr>
            <w:r w:rsidRPr="009D3A9E">
              <w:rPr>
                <w:rFonts w:ascii="標楷體" w:eastAsia="標楷體" w:hAnsi="標楷體" w:hint="eastAsia"/>
              </w:rPr>
              <w:t>櫃檯接待</w:t>
            </w:r>
          </w:p>
        </w:tc>
        <w:tc>
          <w:tcPr>
            <w:tcW w:w="1275" w:type="dxa"/>
            <w:gridSpan w:val="2"/>
            <w:vAlign w:val="center"/>
          </w:tcPr>
          <w:p w14:paraId="01A1216C" w14:textId="77777777" w:rsidR="007F0EB6" w:rsidRDefault="007F0EB6" w:rsidP="009451A2">
            <w:pPr>
              <w:jc w:val="center"/>
              <w:rPr>
                <w:rFonts w:ascii="標楷體" w:eastAsia="標楷體" w:hAnsi="標楷體"/>
              </w:rPr>
            </w:pPr>
            <w:r w:rsidRPr="009D3A9E">
              <w:rPr>
                <w:rFonts w:ascii="標楷體" w:eastAsia="標楷體" w:hAnsi="標楷體" w:hint="eastAsia"/>
              </w:rPr>
              <w:t>數名</w:t>
            </w:r>
          </w:p>
        </w:tc>
        <w:tc>
          <w:tcPr>
            <w:tcW w:w="3403" w:type="dxa"/>
            <w:gridSpan w:val="3"/>
            <w:vAlign w:val="center"/>
          </w:tcPr>
          <w:p w14:paraId="1D8BD3E0" w14:textId="77777777" w:rsidR="007F0EB6" w:rsidRDefault="007F0EB6" w:rsidP="009451A2">
            <w:pPr>
              <w:jc w:val="center"/>
              <w:rPr>
                <w:rFonts w:ascii="標楷體" w:eastAsia="標楷體" w:hAnsi="標楷體"/>
              </w:rPr>
            </w:pPr>
            <w:r w:rsidRPr="009D3A9E">
              <w:rPr>
                <w:rFonts w:ascii="標楷體" w:eastAsia="標楷體" w:hAnsi="標楷體" w:hint="eastAsia"/>
              </w:rPr>
              <w:t>台北市北投區光明路224號</w:t>
            </w:r>
          </w:p>
        </w:tc>
        <w:tc>
          <w:tcPr>
            <w:tcW w:w="4242" w:type="dxa"/>
            <w:gridSpan w:val="2"/>
            <w:vAlign w:val="center"/>
          </w:tcPr>
          <w:p w14:paraId="184BEF3A" w14:textId="77777777" w:rsidR="007F0EB6" w:rsidRPr="007F0EB6" w:rsidRDefault="007F0EB6" w:rsidP="009451A2">
            <w:pPr>
              <w:pStyle w:val="a6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  <w:r w:rsidRPr="007F0EB6">
              <w:rPr>
                <w:rFonts w:ascii="標楷體" w:eastAsia="標楷體" w:hAnsi="標楷體" w:hint="eastAsia"/>
                <w:szCs w:val="24"/>
              </w:rPr>
              <w:t>櫃台作業</w:t>
            </w:r>
            <w:r w:rsidRPr="007F0EB6">
              <w:rPr>
                <w:rFonts w:ascii="標楷體" w:eastAsia="標楷體" w:hAnsi="標楷體"/>
                <w:szCs w:val="24"/>
              </w:rPr>
              <w:t>(chec</w:t>
            </w:r>
            <w:r w:rsidRPr="007F0EB6">
              <w:rPr>
                <w:rFonts w:ascii="標楷體" w:eastAsia="標楷體" w:hAnsi="標楷體" w:hint="eastAsia"/>
                <w:szCs w:val="24"/>
              </w:rPr>
              <w:t>k</w:t>
            </w:r>
            <w:r w:rsidRPr="007F0EB6">
              <w:rPr>
                <w:rFonts w:ascii="標楷體" w:eastAsia="標楷體" w:hAnsi="標楷體"/>
                <w:szCs w:val="24"/>
              </w:rPr>
              <w:t xml:space="preserve"> in\out)</w:t>
            </w:r>
            <w:r w:rsidRPr="007F0EB6">
              <w:rPr>
                <w:rFonts w:ascii="標楷體" w:eastAsia="標楷體" w:hAnsi="標楷體" w:hint="eastAsia"/>
                <w:szCs w:val="24"/>
              </w:rPr>
              <w:t>接待及諮詢服務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3425418D" w14:textId="77777777" w:rsidR="007F0EB6" w:rsidRPr="007F0EB6" w:rsidRDefault="007F0EB6" w:rsidP="009451A2">
            <w:pPr>
              <w:pStyle w:val="a6"/>
              <w:numPr>
                <w:ilvl w:val="0"/>
                <w:numId w:val="8"/>
              </w:numPr>
              <w:ind w:leftChars="0"/>
              <w:jc w:val="both"/>
              <w:rPr>
                <w:rFonts w:ascii="標楷體" w:eastAsia="標楷體" w:hAnsi="標楷體"/>
                <w:szCs w:val="24"/>
              </w:rPr>
            </w:pPr>
            <w:r w:rsidRPr="007F0EB6">
              <w:rPr>
                <w:rFonts w:ascii="標楷體" w:eastAsia="標楷體" w:hAnsi="標楷體" w:hint="eastAsia"/>
                <w:szCs w:val="24"/>
              </w:rPr>
              <w:t>其他主管交辦事項</w:t>
            </w:r>
            <w:r>
              <w:rPr>
                <w:rFonts w:ascii="標楷體" w:eastAsia="標楷體" w:hAnsi="標楷體" w:hint="eastAsia"/>
                <w:szCs w:val="24"/>
              </w:rPr>
              <w:t>。</w:t>
            </w:r>
          </w:p>
        </w:tc>
      </w:tr>
      <w:tr w:rsidR="007F0EB6" w14:paraId="0C9BD709" w14:textId="77777777" w:rsidTr="009451A2">
        <w:trPr>
          <w:trHeight w:val="985"/>
        </w:trPr>
        <w:tc>
          <w:tcPr>
            <w:tcW w:w="1858" w:type="dxa"/>
            <w:tcBorders>
              <w:top w:val="single" w:sz="4" w:space="0" w:color="auto"/>
            </w:tcBorders>
            <w:vAlign w:val="center"/>
          </w:tcPr>
          <w:p w14:paraId="703BBE32" w14:textId="77777777" w:rsidR="007F0EB6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餐飲外場</w:t>
            </w:r>
          </w:p>
          <w:p w14:paraId="3EFC8467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服務員</w:t>
            </w:r>
          </w:p>
        </w:tc>
        <w:tc>
          <w:tcPr>
            <w:tcW w:w="1275" w:type="dxa"/>
            <w:gridSpan w:val="2"/>
            <w:vAlign w:val="center"/>
          </w:tcPr>
          <w:p w14:paraId="78704BCA" w14:textId="77777777" w:rsidR="007F0EB6" w:rsidRPr="00C52BFA" w:rsidRDefault="007F0EB6" w:rsidP="009451A2">
            <w:pPr>
              <w:spacing w:line="300" w:lineRule="exact"/>
              <w:jc w:val="center"/>
              <w:rPr>
                <w:rFonts w:ascii="標楷體" w:eastAsia="標楷體" w:hAnsi="標楷體"/>
                <w:sz w:val="20"/>
                <w:szCs w:val="20"/>
              </w:rPr>
            </w:pPr>
            <w:r w:rsidRPr="009D3A9E">
              <w:rPr>
                <w:rFonts w:ascii="標楷體" w:eastAsia="標楷體" w:hAnsi="標楷體" w:hint="eastAsia"/>
              </w:rPr>
              <w:t>數名</w:t>
            </w:r>
          </w:p>
        </w:tc>
        <w:tc>
          <w:tcPr>
            <w:tcW w:w="3403" w:type="dxa"/>
            <w:gridSpan w:val="3"/>
            <w:vAlign w:val="center"/>
          </w:tcPr>
          <w:p w14:paraId="07188590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台北市北投區光明路224號</w:t>
            </w:r>
          </w:p>
        </w:tc>
        <w:tc>
          <w:tcPr>
            <w:tcW w:w="4242" w:type="dxa"/>
            <w:gridSpan w:val="2"/>
            <w:vAlign w:val="center"/>
          </w:tcPr>
          <w:p w14:paraId="52C89E7B" w14:textId="77777777" w:rsidR="007F0EB6" w:rsidRDefault="007F0EB6" w:rsidP="009451A2">
            <w:pPr>
              <w:pStyle w:val="a6"/>
              <w:numPr>
                <w:ilvl w:val="0"/>
                <w:numId w:val="9"/>
              </w:numPr>
              <w:ind w:leftChars="0"/>
              <w:jc w:val="both"/>
              <w:rPr>
                <w:rFonts w:ascii="標楷體" w:eastAsia="標楷體" w:hAnsi="標楷體"/>
              </w:rPr>
            </w:pPr>
            <w:r w:rsidRPr="007F0EB6">
              <w:rPr>
                <w:rFonts w:ascii="標楷體" w:eastAsia="標楷體" w:hAnsi="標楷體" w:hint="eastAsia"/>
              </w:rPr>
              <w:t>中餐傳菜(廚房對外場)出菜</w:t>
            </w:r>
            <w:r>
              <w:rPr>
                <w:rFonts w:ascii="標楷體" w:eastAsia="標楷體" w:hAnsi="標楷體" w:hint="eastAsia"/>
              </w:rPr>
              <w:t>。</w:t>
            </w:r>
          </w:p>
          <w:p w14:paraId="7574C539" w14:textId="77777777" w:rsidR="007F0EB6" w:rsidRPr="007F0EB6" w:rsidRDefault="007F0EB6" w:rsidP="009451A2">
            <w:pPr>
              <w:pStyle w:val="a6"/>
              <w:numPr>
                <w:ilvl w:val="0"/>
                <w:numId w:val="9"/>
              </w:numPr>
              <w:ind w:leftChars="0"/>
              <w:jc w:val="both"/>
              <w:rPr>
                <w:rFonts w:ascii="標楷體" w:eastAsia="標楷體" w:hAnsi="標楷體"/>
              </w:rPr>
            </w:pPr>
            <w:r w:rsidRPr="007F0EB6">
              <w:rPr>
                <w:rFonts w:ascii="標楷體" w:eastAsia="標楷體" w:hAnsi="標楷體" w:hint="eastAsia"/>
              </w:rPr>
              <w:t>外場服務</w:t>
            </w:r>
            <w:r>
              <w:rPr>
                <w:rFonts w:ascii="標楷體" w:eastAsia="標楷體" w:hAnsi="標楷體" w:hint="eastAsia"/>
              </w:rPr>
              <w:t>。</w:t>
            </w:r>
          </w:p>
          <w:p w14:paraId="1BBF152B" w14:textId="77777777" w:rsidR="007F0EB6" w:rsidRPr="007F0EB6" w:rsidRDefault="007F0EB6" w:rsidP="009451A2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3.</w:t>
            </w:r>
            <w:r w:rsidRPr="007F0EB6">
              <w:rPr>
                <w:rFonts w:ascii="標楷體" w:eastAsia="標楷體" w:hAnsi="標楷體" w:hint="eastAsia"/>
              </w:rPr>
              <w:t>其他主管交辦事項</w:t>
            </w:r>
            <w:r>
              <w:rPr>
                <w:rFonts w:ascii="標楷體" w:eastAsia="標楷體" w:hAnsi="標楷體" w:hint="eastAsia"/>
              </w:rPr>
              <w:t>。</w:t>
            </w:r>
          </w:p>
        </w:tc>
      </w:tr>
      <w:tr w:rsidR="007F0EB6" w14:paraId="774C5397" w14:textId="77777777" w:rsidTr="009451A2">
        <w:trPr>
          <w:trHeight w:val="838"/>
        </w:trPr>
        <w:tc>
          <w:tcPr>
            <w:tcW w:w="1858" w:type="dxa"/>
            <w:vAlign w:val="center"/>
          </w:tcPr>
          <w:p w14:paraId="51952187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房務員</w:t>
            </w:r>
          </w:p>
        </w:tc>
        <w:tc>
          <w:tcPr>
            <w:tcW w:w="1275" w:type="dxa"/>
            <w:gridSpan w:val="2"/>
            <w:vAlign w:val="center"/>
          </w:tcPr>
          <w:p w14:paraId="613406CA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 w:rsidRPr="009D3A9E">
              <w:rPr>
                <w:rFonts w:ascii="標楷體" w:eastAsia="標楷體" w:hAnsi="標楷體" w:hint="eastAsia"/>
              </w:rPr>
              <w:t>數名</w:t>
            </w:r>
          </w:p>
        </w:tc>
        <w:tc>
          <w:tcPr>
            <w:tcW w:w="3403" w:type="dxa"/>
            <w:gridSpan w:val="3"/>
            <w:vAlign w:val="center"/>
          </w:tcPr>
          <w:p w14:paraId="23F56FEA" w14:textId="77777777" w:rsidR="007F0EB6" w:rsidRPr="00C100EE" w:rsidRDefault="007F0EB6" w:rsidP="009451A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台北市北投區光明路224號</w:t>
            </w:r>
          </w:p>
        </w:tc>
        <w:tc>
          <w:tcPr>
            <w:tcW w:w="4242" w:type="dxa"/>
            <w:gridSpan w:val="2"/>
            <w:vAlign w:val="center"/>
          </w:tcPr>
          <w:p w14:paraId="19D33981" w14:textId="77777777" w:rsidR="007F0EB6" w:rsidRDefault="007F0EB6" w:rsidP="009451A2">
            <w:pPr>
              <w:jc w:val="both"/>
              <w:rPr>
                <w:rFonts w:ascii="標楷體" w:eastAsia="標楷體" w:hAnsi="標楷體"/>
              </w:rPr>
            </w:pPr>
            <w:r w:rsidRPr="00843D23">
              <w:rPr>
                <w:rFonts w:ascii="標楷體" w:eastAsia="標楷體" w:hAnsi="標楷體" w:hint="eastAsia"/>
              </w:rPr>
              <w:t>1.房務整理、打掃、鋪床</w:t>
            </w:r>
            <w:r>
              <w:rPr>
                <w:rFonts w:ascii="標楷體" w:eastAsia="標楷體" w:hAnsi="標楷體" w:hint="eastAsia"/>
              </w:rPr>
              <w:t>。</w:t>
            </w:r>
            <w:r>
              <w:rPr>
                <w:rFonts w:ascii="標楷體" w:eastAsia="標楷體" w:hAnsi="標楷體" w:hint="eastAsia"/>
              </w:rPr>
              <w:br/>
            </w:r>
            <w:r>
              <w:rPr>
                <w:rFonts w:ascii="標楷體" w:eastAsia="標楷體" w:hAnsi="標楷體"/>
              </w:rPr>
              <w:t>2.</w:t>
            </w:r>
            <w:r w:rsidRPr="00843D23">
              <w:rPr>
                <w:rFonts w:ascii="標楷體" w:eastAsia="標楷體" w:hAnsi="標楷體" w:hint="eastAsia"/>
              </w:rPr>
              <w:t>客房環境清潔、垃圾分類清理</w:t>
            </w:r>
            <w:r>
              <w:rPr>
                <w:rFonts w:ascii="標楷體" w:eastAsia="標楷體" w:hAnsi="標楷體" w:hint="eastAsia"/>
              </w:rPr>
              <w:t>。</w:t>
            </w:r>
          </w:p>
          <w:p w14:paraId="5751C701" w14:textId="77777777" w:rsidR="007F0EB6" w:rsidRPr="00C100EE" w:rsidRDefault="007F0EB6" w:rsidP="009451A2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.各樓層公共區域潔維護。</w:t>
            </w:r>
            <w:r w:rsidRPr="00843D23">
              <w:rPr>
                <w:rFonts w:ascii="標楷體" w:eastAsia="標楷體" w:hAnsi="標楷體" w:hint="eastAsia"/>
              </w:rPr>
              <w:br/>
              <w:t>4.其他主管交辦事項</w:t>
            </w:r>
            <w:r>
              <w:rPr>
                <w:rFonts w:ascii="標楷體" w:eastAsia="標楷體" w:hAnsi="標楷體" w:hint="eastAsia"/>
              </w:rPr>
              <w:t>。</w:t>
            </w:r>
          </w:p>
        </w:tc>
      </w:tr>
      <w:tr w:rsidR="007F0EB6" w14:paraId="5AE5AA12" w14:textId="77777777" w:rsidTr="009451A2">
        <w:trPr>
          <w:trHeight w:val="404"/>
        </w:trPr>
        <w:tc>
          <w:tcPr>
            <w:tcW w:w="2851" w:type="dxa"/>
            <w:gridSpan w:val="2"/>
            <w:vAlign w:val="center"/>
          </w:tcPr>
          <w:p w14:paraId="462FCD14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工作</w:t>
            </w:r>
            <w:r>
              <w:rPr>
                <w:rFonts w:ascii="標楷體" w:eastAsia="標楷體" w:hAnsi="標楷體" w:hint="eastAsia"/>
                <w:b/>
              </w:rPr>
              <w:t>津貼</w:t>
            </w:r>
          </w:p>
        </w:tc>
        <w:tc>
          <w:tcPr>
            <w:tcW w:w="2379" w:type="dxa"/>
            <w:gridSpan w:val="2"/>
            <w:vAlign w:val="center"/>
          </w:tcPr>
          <w:p w14:paraId="32DB509B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工作時間</w:t>
            </w:r>
          </w:p>
        </w:tc>
        <w:tc>
          <w:tcPr>
            <w:tcW w:w="2693" w:type="dxa"/>
            <w:gridSpan w:val="3"/>
            <w:vAlign w:val="center"/>
          </w:tcPr>
          <w:p w14:paraId="22B02A12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保險福利</w:t>
            </w:r>
          </w:p>
        </w:tc>
        <w:tc>
          <w:tcPr>
            <w:tcW w:w="2855" w:type="dxa"/>
            <w:vAlign w:val="center"/>
          </w:tcPr>
          <w:p w14:paraId="5B4AAD42" w14:textId="77777777" w:rsidR="007F0EB6" w:rsidRPr="00C20DD2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C20DD2">
              <w:rPr>
                <w:rFonts w:ascii="標楷體" w:eastAsia="標楷體" w:hAnsi="標楷體" w:hint="eastAsia"/>
                <w:b/>
              </w:rPr>
              <w:t>膳宿福利</w:t>
            </w:r>
          </w:p>
        </w:tc>
      </w:tr>
      <w:tr w:rsidR="007F0EB6" w14:paraId="6CB083E7" w14:textId="77777777" w:rsidTr="009451A2">
        <w:trPr>
          <w:trHeight w:val="1154"/>
        </w:trPr>
        <w:tc>
          <w:tcPr>
            <w:tcW w:w="2851" w:type="dxa"/>
            <w:gridSpan w:val="2"/>
            <w:tcBorders>
              <w:bottom w:val="single" w:sz="4" w:space="0" w:color="auto"/>
            </w:tcBorders>
          </w:tcPr>
          <w:p w14:paraId="37BA605D" w14:textId="3C15B370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</w:t>
            </w:r>
            <w:r w:rsidRPr="00C100EE">
              <w:rPr>
                <w:rFonts w:ascii="標楷體" w:eastAsia="標楷體" w:hAnsi="標楷體" w:hint="eastAsia"/>
              </w:rPr>
              <w:t>月薪</w:t>
            </w:r>
            <w:r>
              <w:rPr>
                <w:rFonts w:ascii="標楷體" w:eastAsia="標楷體" w:hAnsi="標楷體" w:hint="eastAsia"/>
              </w:rPr>
              <w:t>$_</w:t>
            </w:r>
            <w:r w:rsidRPr="00843D23">
              <w:rPr>
                <w:rFonts w:ascii="標楷體" w:eastAsia="標楷體" w:hAnsi="標楷體"/>
                <w:u w:val="single"/>
              </w:rPr>
              <w:t>25</w:t>
            </w:r>
            <w:r>
              <w:rPr>
                <w:rFonts w:ascii="標楷體" w:eastAsia="標楷體" w:hAnsi="標楷體"/>
                <w:u w:val="single"/>
              </w:rPr>
              <w:t>2</w:t>
            </w:r>
            <w:r w:rsidRPr="00843D23">
              <w:rPr>
                <w:rFonts w:ascii="標楷體" w:eastAsia="標楷體" w:hAnsi="標楷體"/>
                <w:u w:val="single"/>
              </w:rPr>
              <w:t>00</w:t>
            </w:r>
            <w:r w:rsidR="00AE212E">
              <w:rPr>
                <w:rFonts w:ascii="SimSun" w:eastAsia="SimSun" w:hAnsi="SimSun" w:hint="eastAsia"/>
                <w:u w:val="single"/>
              </w:rPr>
              <w:t>（</w:t>
            </w:r>
            <w:r w:rsidR="00AE212E" w:rsidRPr="00AE212E">
              <w:rPr>
                <w:rFonts w:ascii="標楷體" w:eastAsia="標楷體" w:hAnsi="標楷體" w:hint="eastAsia"/>
              </w:rPr>
              <w:t>限寒暑假</w:t>
            </w:r>
            <w:r>
              <w:rPr>
                <w:rFonts w:ascii="標楷體" w:eastAsia="標楷體" w:hAnsi="標楷體" w:hint="eastAsia"/>
              </w:rPr>
              <w:t>_</w:t>
            </w:r>
          </w:p>
          <w:p w14:paraId="040F91E0" w14:textId="7E8F7116" w:rsidR="007F0EB6" w:rsidRDefault="00AE212E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</w:t>
            </w:r>
            <w:r w:rsidR="007F0EB6" w:rsidRPr="00C100EE">
              <w:rPr>
                <w:rFonts w:ascii="標楷體" w:eastAsia="標楷體" w:hAnsi="標楷體" w:hint="eastAsia"/>
              </w:rPr>
              <w:t>時薪</w:t>
            </w:r>
            <w:r w:rsidR="00521E1E">
              <w:rPr>
                <w:rFonts w:ascii="標楷體" w:eastAsia="標楷體" w:hAnsi="標楷體"/>
              </w:rPr>
              <w:t xml:space="preserve"> </w:t>
            </w:r>
            <w:r w:rsidR="00521E1E" w:rsidRPr="00521E1E">
              <w:rPr>
                <w:rFonts w:ascii="標楷體" w:eastAsia="標楷體" w:hAnsi="標楷體" w:hint="eastAsia"/>
              </w:rPr>
              <w:t>依勞基法規定</w:t>
            </w:r>
            <w:bookmarkStart w:id="0" w:name="_GoBack"/>
            <w:bookmarkEnd w:id="0"/>
          </w:p>
          <w:p w14:paraId="645BF9CB" w14:textId="77777777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不含獎金、加班)</w:t>
            </w:r>
          </w:p>
        </w:tc>
        <w:tc>
          <w:tcPr>
            <w:tcW w:w="2379" w:type="dxa"/>
            <w:gridSpan w:val="2"/>
            <w:vMerge w:val="restart"/>
          </w:tcPr>
          <w:p w14:paraId="378ABC29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週一到週五</w:t>
            </w:r>
          </w:p>
          <w:p w14:paraId="60613B72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排班制</w:t>
            </w:r>
          </w:p>
          <w:p w14:paraId="0D327A5B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  <w:u w:val="single"/>
              </w:rPr>
            </w:pPr>
            <w:r w:rsidRPr="00CC16F7">
              <w:rPr>
                <w:rFonts w:ascii="標楷體" w:eastAsia="標楷體" w:hAnsi="標楷體" w:hint="eastAsia"/>
                <w:u w:val="single"/>
              </w:rPr>
              <w:t>餐飲外場</w:t>
            </w:r>
          </w:p>
          <w:p w14:paraId="648CA4C9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CC16F7">
              <w:rPr>
                <w:rFonts w:ascii="標楷體" w:eastAsia="標楷體" w:hAnsi="標楷體" w:hint="eastAsia"/>
              </w:rPr>
              <w:t>0600-1430</w:t>
            </w:r>
          </w:p>
          <w:p w14:paraId="029AA7E9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CC16F7">
              <w:rPr>
                <w:rFonts w:ascii="標楷體" w:eastAsia="標楷體" w:hAnsi="標楷體"/>
              </w:rPr>
              <w:t>0700-1530</w:t>
            </w:r>
          </w:p>
          <w:p w14:paraId="022856E9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CC16F7">
              <w:rPr>
                <w:rFonts w:ascii="標楷體" w:eastAsia="標楷體" w:hAnsi="標楷體"/>
              </w:rPr>
              <w:t>1400-2230</w:t>
            </w:r>
          </w:p>
          <w:p w14:paraId="609AE423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  <w:u w:val="single"/>
              </w:rPr>
            </w:pPr>
            <w:r w:rsidRPr="00CC16F7">
              <w:rPr>
                <w:rFonts w:ascii="標楷體" w:eastAsia="標楷體" w:hAnsi="標楷體" w:hint="eastAsia"/>
                <w:u w:val="single"/>
              </w:rPr>
              <w:t>房務部</w:t>
            </w:r>
          </w:p>
          <w:p w14:paraId="312F0C18" w14:textId="77777777" w:rsidR="007F0EB6" w:rsidRPr="00CC16F7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CC16F7">
              <w:rPr>
                <w:rFonts w:ascii="標楷體" w:eastAsia="標楷體" w:hAnsi="標楷體" w:hint="eastAsia"/>
              </w:rPr>
              <w:t>早班0800-1630</w:t>
            </w:r>
          </w:p>
          <w:p w14:paraId="74EFD0CD" w14:textId="77777777" w:rsidR="007F0EB6" w:rsidRPr="008566C3" w:rsidRDefault="007F0EB6" w:rsidP="009451A2">
            <w:pPr>
              <w:spacing w:line="300" w:lineRule="exact"/>
              <w:jc w:val="both"/>
              <w:rPr>
                <w:rFonts w:ascii="標楷體" w:eastAsia="標楷體" w:hAnsi="標楷體"/>
              </w:rPr>
            </w:pPr>
            <w:r w:rsidRPr="00CC16F7">
              <w:rPr>
                <w:rFonts w:ascii="標楷體" w:eastAsia="標楷體" w:hAnsi="標楷體" w:hint="eastAsia"/>
              </w:rPr>
              <w:t>晚班1400-22:30</w:t>
            </w:r>
          </w:p>
        </w:tc>
        <w:tc>
          <w:tcPr>
            <w:tcW w:w="2693" w:type="dxa"/>
            <w:gridSpan w:val="3"/>
            <w:vMerge w:val="restart"/>
          </w:tcPr>
          <w:p w14:paraId="2F2A51BE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勞保  ▓勞退</w:t>
            </w:r>
          </w:p>
          <w:p w14:paraId="058EB6E0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▓健保  </w:t>
            </w: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團保</w:t>
            </w:r>
          </w:p>
          <w:p w14:paraId="4F0A627A" w14:textId="77777777" w:rsidR="007F0EB6" w:rsidRPr="00267AAD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855" w:type="dxa"/>
            <w:vMerge w:val="restart"/>
          </w:tcPr>
          <w:p w14:paraId="5C70B783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免費餐食</w:t>
            </w:r>
          </w:p>
          <w:p w14:paraId="6B3D0A95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▓ 是 </w:t>
            </w:r>
            <w:r>
              <w:rPr>
                <w:rFonts w:ascii="標楷體" w:eastAsia="標楷體" w:hAnsi="標楷體"/>
              </w:rPr>
              <w:t>(</w:t>
            </w:r>
            <w:r>
              <w:rPr>
                <w:rFonts w:ascii="標楷體" w:eastAsia="標楷體" w:hAnsi="標楷體" w:hint="eastAsia"/>
              </w:rPr>
              <w:t>提供一餐-午或晚)</w:t>
            </w:r>
          </w:p>
          <w:p w14:paraId="1FCBE8D9" w14:textId="77777777" w:rsidR="007F0EB6" w:rsidRPr="00C100EE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否</w:t>
            </w:r>
          </w:p>
        </w:tc>
      </w:tr>
      <w:tr w:rsidR="007F0EB6" w14:paraId="4727CC8F" w14:textId="77777777" w:rsidTr="009451A2">
        <w:trPr>
          <w:trHeight w:val="540"/>
        </w:trPr>
        <w:tc>
          <w:tcPr>
            <w:tcW w:w="2851" w:type="dxa"/>
            <w:gridSpan w:val="2"/>
            <w:tcBorders>
              <w:bottom w:val="nil"/>
            </w:tcBorders>
            <w:vAlign w:val="center"/>
          </w:tcPr>
          <w:p w14:paraId="4AC1222A" w14:textId="77777777" w:rsidR="007F0EB6" w:rsidRDefault="007F0EB6" w:rsidP="009451A2">
            <w:pPr>
              <w:rPr>
                <w:rFonts w:ascii="標楷體" w:eastAsia="標楷體" w:hAnsi="標楷體"/>
                <w:b/>
              </w:rPr>
            </w:pPr>
            <w:r w:rsidRPr="00E23139">
              <w:rPr>
                <w:rFonts w:ascii="標楷體" w:eastAsia="標楷體" w:hAnsi="標楷體" w:hint="eastAsia"/>
                <w:b/>
              </w:rPr>
              <w:t>獎金</w:t>
            </w:r>
          </w:p>
          <w:p w14:paraId="6E4878CD" w14:textId="77777777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全勤獎金 </w:t>
            </w:r>
          </w:p>
          <w:p w14:paraId="6D4F3E9D" w14:textId="77777777" w:rsidR="007F0EB6" w:rsidRDefault="007F0EB6" w:rsidP="009451A2">
            <w:pPr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 w:rsidRPr="00D97618">
              <w:rPr>
                <w:rFonts w:ascii="標楷體" w:eastAsia="標楷體" w:hAnsi="標楷體" w:hint="eastAsia"/>
              </w:rPr>
              <w:t>無</w:t>
            </w: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有$______</w:t>
            </w:r>
          </w:p>
          <w:p w14:paraId="14220DD7" w14:textId="77777777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績效獎金</w:t>
            </w:r>
          </w:p>
          <w:p w14:paraId="7979ADDE" w14:textId="77777777" w:rsidR="007F0EB6" w:rsidRDefault="007F0EB6" w:rsidP="009451A2">
            <w:pPr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 w:rsidRPr="00D97618">
              <w:rPr>
                <w:rFonts w:ascii="標楷體" w:eastAsia="標楷體" w:hAnsi="標楷體" w:hint="eastAsia"/>
              </w:rPr>
              <w:t>無</w:t>
            </w: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有$______</w:t>
            </w:r>
          </w:p>
          <w:p w14:paraId="4C1029C4" w14:textId="77777777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其他獎金</w:t>
            </w:r>
          </w:p>
          <w:p w14:paraId="231F1175" w14:textId="77777777" w:rsidR="007F0EB6" w:rsidRPr="004D493B" w:rsidRDefault="007F0EB6" w:rsidP="009451A2">
            <w:pPr>
              <w:pStyle w:val="a6"/>
              <w:ind w:leftChars="0" w:left="0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有</w:t>
            </w:r>
          </w:p>
        </w:tc>
        <w:tc>
          <w:tcPr>
            <w:tcW w:w="2379" w:type="dxa"/>
            <w:gridSpan w:val="2"/>
            <w:vMerge/>
          </w:tcPr>
          <w:p w14:paraId="79ED7364" w14:textId="77777777" w:rsidR="007F0EB6" w:rsidRPr="00C100EE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693" w:type="dxa"/>
            <w:gridSpan w:val="3"/>
            <w:vMerge/>
          </w:tcPr>
          <w:p w14:paraId="2570C4E2" w14:textId="77777777" w:rsidR="007F0EB6" w:rsidRPr="00C100EE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855" w:type="dxa"/>
            <w:vMerge/>
          </w:tcPr>
          <w:p w14:paraId="723DC7D3" w14:textId="77777777" w:rsidR="007F0EB6" w:rsidRDefault="007F0EB6" w:rsidP="009451A2">
            <w:pPr>
              <w:spacing w:line="360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7F0EB6" w14:paraId="5FC6BE2F" w14:textId="77777777" w:rsidTr="009451A2">
        <w:trPr>
          <w:trHeight w:val="70"/>
        </w:trPr>
        <w:tc>
          <w:tcPr>
            <w:tcW w:w="2851" w:type="dxa"/>
            <w:gridSpan w:val="2"/>
            <w:vMerge w:val="restart"/>
            <w:tcBorders>
              <w:top w:val="nil"/>
            </w:tcBorders>
          </w:tcPr>
          <w:p w14:paraId="5CDF5ACC" w14:textId="77777777" w:rsidR="007F0EB6" w:rsidRPr="00E23139" w:rsidRDefault="007F0EB6" w:rsidP="009451A2">
            <w:pPr>
              <w:rPr>
                <w:rFonts w:ascii="標楷體" w:eastAsia="標楷體" w:hAnsi="標楷體"/>
              </w:rPr>
            </w:pPr>
          </w:p>
        </w:tc>
        <w:tc>
          <w:tcPr>
            <w:tcW w:w="2379" w:type="dxa"/>
            <w:gridSpan w:val="2"/>
            <w:tcBorders>
              <w:bottom w:val="nil"/>
            </w:tcBorders>
          </w:tcPr>
          <w:p w14:paraId="7FAB1D92" w14:textId="77777777" w:rsidR="007F0EB6" w:rsidRPr="00E23139" w:rsidRDefault="007F0EB6" w:rsidP="009451A2">
            <w:pPr>
              <w:spacing w:line="276" w:lineRule="auto"/>
              <w:jc w:val="center"/>
              <w:rPr>
                <w:rFonts w:ascii="標楷體" w:eastAsia="標楷體" w:hAnsi="標楷體"/>
                <w:b/>
              </w:rPr>
            </w:pPr>
            <w:r w:rsidRPr="00E23139">
              <w:rPr>
                <w:rFonts w:ascii="標楷體" w:eastAsia="標楷體" w:hAnsi="標楷體" w:hint="eastAsia"/>
                <w:b/>
              </w:rPr>
              <w:t>加班</w:t>
            </w:r>
          </w:p>
        </w:tc>
        <w:tc>
          <w:tcPr>
            <w:tcW w:w="2693" w:type="dxa"/>
            <w:gridSpan w:val="3"/>
            <w:vMerge w:val="restart"/>
          </w:tcPr>
          <w:p w14:paraId="629A6598" w14:textId="77777777" w:rsidR="007F0EB6" w:rsidRPr="00E23139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4D493B">
              <w:rPr>
                <w:rFonts w:ascii="標楷體" w:eastAsia="標楷體" w:hAnsi="標楷體" w:hint="eastAsia"/>
                <w:b/>
              </w:rPr>
              <w:t>休假時間</w:t>
            </w:r>
          </w:p>
          <w:p w14:paraId="5838664A" w14:textId="77777777" w:rsidR="007F0EB6" w:rsidRDefault="007F0EB6" w:rsidP="009451A2">
            <w:pPr>
              <w:pStyle w:val="a6"/>
              <w:ind w:leftChars="0" w:left="0"/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固定週休二日</w:t>
            </w:r>
          </w:p>
          <w:p w14:paraId="06B8F835" w14:textId="77777777" w:rsidR="007F0EB6" w:rsidRDefault="007F0EB6" w:rsidP="009451A2">
            <w:pPr>
              <w:pStyle w:val="a6"/>
              <w:ind w:leftChars="0" w:left="0"/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排班休</w:t>
            </w:r>
          </w:p>
          <w:p w14:paraId="0116BC22" w14:textId="77777777" w:rsidR="007F0EB6" w:rsidRPr="00D97618" w:rsidRDefault="007F0EB6" w:rsidP="009451A2">
            <w:pPr>
              <w:pStyle w:val="a6"/>
              <w:ind w:leftChars="0" w:left="0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855" w:type="dxa"/>
            <w:vMerge w:val="restart"/>
          </w:tcPr>
          <w:p w14:paraId="603C24A3" w14:textId="77777777" w:rsidR="007F0EB6" w:rsidRPr="00227C9E" w:rsidRDefault="007F0EB6" w:rsidP="009451A2">
            <w:pPr>
              <w:jc w:val="center"/>
              <w:rPr>
                <w:rFonts w:ascii="標楷體" w:eastAsia="標楷體" w:hAnsi="標楷體"/>
                <w:b/>
              </w:rPr>
            </w:pPr>
            <w:r w:rsidRPr="00227C9E">
              <w:rPr>
                <w:rFonts w:ascii="標楷體" w:eastAsia="標楷體" w:hAnsi="標楷體" w:hint="eastAsia"/>
                <w:b/>
              </w:rPr>
              <w:t>宿舍</w:t>
            </w:r>
          </w:p>
          <w:p w14:paraId="7E567B92" w14:textId="77777777" w:rsidR="007F0EB6" w:rsidRDefault="007F0EB6" w:rsidP="009451A2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</w:t>
            </w:r>
            <w:r w:rsidRPr="00227C9E">
              <w:rPr>
                <w:rFonts w:ascii="標楷體" w:eastAsia="標楷體" w:hAnsi="標楷體" w:hint="eastAsia"/>
              </w:rPr>
              <w:t>無</w:t>
            </w:r>
          </w:p>
          <w:p w14:paraId="56CF8D18" w14:textId="77777777" w:rsidR="007F0EB6" w:rsidRPr="00227C9E" w:rsidRDefault="007F0EB6" w:rsidP="009451A2">
            <w:pPr>
              <w:rPr>
                <w:rFonts w:ascii="標楷體" w:eastAsia="標楷體" w:hAnsi="標楷體"/>
              </w:rPr>
            </w:pPr>
            <w:r w:rsidRPr="00227C9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有</w:t>
            </w:r>
            <w:r w:rsidRPr="00227C9E">
              <w:rPr>
                <w:rFonts w:ascii="標楷體" w:eastAsia="標楷體" w:hAnsi="標楷體" w:hint="eastAsia"/>
              </w:rPr>
              <w:t xml:space="preserve"> $ ______/月</w:t>
            </w:r>
          </w:p>
          <w:p w14:paraId="7364B1B3" w14:textId="77777777" w:rsidR="007F0EB6" w:rsidRPr="00227C9E" w:rsidRDefault="007F0EB6" w:rsidP="009451A2">
            <w:pPr>
              <w:rPr>
                <w:rFonts w:ascii="標楷體" w:eastAsia="標楷體" w:hAnsi="標楷體"/>
              </w:rPr>
            </w:pPr>
          </w:p>
          <w:p w14:paraId="79021403" w14:textId="77777777" w:rsidR="007F0EB6" w:rsidRPr="00227C9E" w:rsidRDefault="007F0EB6" w:rsidP="009451A2">
            <w:pPr>
              <w:rPr>
                <w:rFonts w:ascii="標楷體" w:eastAsia="標楷體" w:hAnsi="標楷體"/>
                <w:b/>
              </w:rPr>
            </w:pPr>
          </w:p>
        </w:tc>
      </w:tr>
      <w:tr w:rsidR="007F0EB6" w14:paraId="2F3094FE" w14:textId="77777777" w:rsidTr="009451A2">
        <w:trPr>
          <w:trHeight w:val="979"/>
        </w:trPr>
        <w:tc>
          <w:tcPr>
            <w:tcW w:w="2851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67AFE18" w14:textId="77777777" w:rsidR="007F0EB6" w:rsidRPr="00C100EE" w:rsidRDefault="007F0EB6" w:rsidP="009451A2">
            <w:pPr>
              <w:spacing w:line="276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379" w:type="dxa"/>
            <w:gridSpan w:val="2"/>
            <w:tcBorders>
              <w:top w:val="nil"/>
              <w:bottom w:val="single" w:sz="4" w:space="0" w:color="auto"/>
            </w:tcBorders>
          </w:tcPr>
          <w:p w14:paraId="1772C393" w14:textId="77777777" w:rsidR="007F0EB6" w:rsidRDefault="007F0EB6" w:rsidP="009451A2">
            <w:pPr>
              <w:pStyle w:val="a6"/>
              <w:ind w:leftChars="0" w:left="0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▓</w:t>
            </w:r>
            <w:r w:rsidRPr="004D493B">
              <w:rPr>
                <w:rFonts w:ascii="標楷體" w:eastAsia="標楷體" w:hAnsi="標楷體" w:hint="eastAsia"/>
              </w:rPr>
              <w:t>加班</w:t>
            </w:r>
            <w:r>
              <w:rPr>
                <w:rFonts w:ascii="標楷體" w:eastAsia="標楷體" w:hAnsi="標楷體" w:hint="eastAsia"/>
              </w:rPr>
              <w:t>換補休</w:t>
            </w:r>
          </w:p>
          <w:p w14:paraId="28C5A49D" w14:textId="77777777" w:rsidR="007F0EB6" w:rsidRDefault="007F0EB6" w:rsidP="009451A2">
            <w:pPr>
              <w:pStyle w:val="a6"/>
              <w:ind w:leftChars="0" w:left="0"/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 w:rsidRPr="004D493B">
              <w:rPr>
                <w:rFonts w:ascii="標楷體" w:eastAsia="標楷體" w:hAnsi="標楷體" w:hint="eastAsia"/>
              </w:rPr>
              <w:t>加班</w:t>
            </w:r>
            <w:r>
              <w:rPr>
                <w:rFonts w:ascii="標楷體" w:eastAsia="標楷體" w:hAnsi="標楷體" w:hint="eastAsia"/>
              </w:rPr>
              <w:t>費</w:t>
            </w:r>
          </w:p>
          <w:p w14:paraId="4148D614" w14:textId="77777777" w:rsidR="007F0EB6" w:rsidRPr="00763FD7" w:rsidRDefault="007F0EB6" w:rsidP="009451A2">
            <w:pPr>
              <w:pStyle w:val="a6"/>
              <w:ind w:leftChars="0" w:left="0"/>
              <w:jc w:val="both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>無加班需求</w:t>
            </w:r>
          </w:p>
          <w:p w14:paraId="22499C34" w14:textId="77777777" w:rsidR="007F0EB6" w:rsidRPr="00C100EE" w:rsidRDefault="007F0EB6" w:rsidP="009451A2">
            <w:pPr>
              <w:pStyle w:val="a6"/>
              <w:ind w:leftChars="0" w:left="0"/>
              <w:rPr>
                <w:rFonts w:ascii="標楷體" w:eastAsia="標楷體" w:hAnsi="標楷體"/>
              </w:rPr>
            </w:pPr>
          </w:p>
        </w:tc>
        <w:tc>
          <w:tcPr>
            <w:tcW w:w="2693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7CFA2FAF" w14:textId="77777777" w:rsidR="007F0EB6" w:rsidRPr="00C100EE" w:rsidRDefault="007F0EB6" w:rsidP="009451A2">
            <w:pPr>
              <w:spacing w:line="276" w:lineRule="auto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2855" w:type="dxa"/>
            <w:vMerge/>
          </w:tcPr>
          <w:p w14:paraId="250440A4" w14:textId="77777777" w:rsidR="007F0EB6" w:rsidRPr="00C100EE" w:rsidRDefault="007F0EB6" w:rsidP="009451A2">
            <w:pPr>
              <w:spacing w:line="276" w:lineRule="auto"/>
              <w:jc w:val="both"/>
              <w:rPr>
                <w:rFonts w:ascii="標楷體" w:eastAsia="標楷體" w:hAnsi="標楷體"/>
              </w:rPr>
            </w:pPr>
          </w:p>
        </w:tc>
      </w:tr>
      <w:tr w:rsidR="007F0EB6" w14:paraId="77F1858B" w14:textId="77777777" w:rsidTr="009451A2">
        <w:trPr>
          <w:trHeight w:val="1652"/>
        </w:trPr>
        <w:tc>
          <w:tcPr>
            <w:tcW w:w="10778" w:type="dxa"/>
            <w:gridSpan w:val="8"/>
          </w:tcPr>
          <w:p w14:paraId="75D09DB3" w14:textId="77777777" w:rsidR="007F0EB6" w:rsidRPr="00C100EE" w:rsidRDefault="007F0EB6" w:rsidP="009451A2">
            <w:pPr>
              <w:pStyle w:val="a6"/>
              <w:ind w:leftChars="0" w:left="360"/>
              <w:rPr>
                <w:rFonts w:ascii="標楷體" w:eastAsia="標楷體" w:hAnsi="標楷體"/>
              </w:rPr>
            </w:pPr>
            <w:r w:rsidRPr="00C100EE">
              <w:rPr>
                <w:rFonts w:ascii="標楷體" w:eastAsia="標楷體" w:hAnsi="標楷體" w:hint="eastAsia"/>
              </w:rPr>
              <w:t>備註:</w:t>
            </w:r>
          </w:p>
          <w:p w14:paraId="128E4B75" w14:textId="38EE783B" w:rsidR="007F0EB6" w:rsidRPr="004D493B" w:rsidRDefault="007F0EB6" w:rsidP="009451A2">
            <w:pPr>
              <w:pStyle w:val="a6"/>
              <w:ind w:leftChars="0" w:left="360"/>
              <w:rPr>
                <w:rFonts w:ascii="標楷體" w:eastAsia="標楷體" w:hAnsi="標楷體"/>
              </w:rPr>
            </w:pPr>
            <w:r w:rsidRPr="00F06C24">
              <w:rPr>
                <w:rFonts w:ascii="標楷體" w:eastAsia="標楷體" w:hAnsi="標楷體" w:hint="eastAsia"/>
              </w:rPr>
              <w:t>※填妥後請於 11</w:t>
            </w:r>
            <w:r>
              <w:rPr>
                <w:rFonts w:ascii="標楷體" w:eastAsia="標楷體" w:hAnsi="標楷體" w:hint="eastAsia"/>
              </w:rPr>
              <w:t>1</w:t>
            </w:r>
            <w:r w:rsidRPr="00F06C24">
              <w:rPr>
                <w:rFonts w:ascii="標楷體" w:eastAsia="標楷體" w:hAnsi="標楷體" w:hint="eastAsia"/>
              </w:rPr>
              <w:t>年</w:t>
            </w:r>
            <w:r>
              <w:rPr>
                <w:rFonts w:ascii="標楷體" w:eastAsia="標楷體" w:hAnsi="標楷體" w:hint="eastAsia"/>
              </w:rPr>
              <w:t>1</w:t>
            </w:r>
            <w:r w:rsidRPr="00F06C24">
              <w:rPr>
                <w:rFonts w:ascii="標楷體" w:eastAsia="標楷體" w:hAnsi="標楷體" w:hint="eastAsia"/>
              </w:rPr>
              <w:t>2月15日前 e-mail 回傳 謝謝!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 w:rsidR="00AE212E">
              <w:rPr>
                <w:rFonts w:ascii="標楷體" w:eastAsia="標楷體" w:hAnsi="標楷體"/>
              </w:rPr>
              <w:br/>
            </w:r>
            <w:r w:rsidR="00AE212E" w:rsidRPr="00AE212E">
              <w:rPr>
                <w:rFonts w:ascii="標楷體" w:eastAsia="標楷體" w:hAnsi="標楷體"/>
                <w:b/>
                <w:u w:val="single"/>
              </w:rPr>
              <w:t>hr@sweetme.com.tw</w:t>
            </w:r>
          </w:p>
        </w:tc>
      </w:tr>
    </w:tbl>
    <w:p w14:paraId="3E4D7216" w14:textId="780FB80B" w:rsidR="00E35B50" w:rsidRPr="00B91C0C" w:rsidRDefault="00E35B50" w:rsidP="00B06EFB">
      <w:pPr>
        <w:spacing w:line="10" w:lineRule="atLeast"/>
        <w:ind w:rightChars="-555" w:right="-1332"/>
        <w:jc w:val="center"/>
        <w:rPr>
          <w:rFonts w:ascii="標楷體" w:eastAsia="標楷體" w:hAnsi="標楷體"/>
        </w:rPr>
      </w:pPr>
    </w:p>
    <w:p w14:paraId="3801F483" w14:textId="5A06E7B5" w:rsidR="00836B24" w:rsidRPr="00F06C24" w:rsidRDefault="00836B24" w:rsidP="00F06C24">
      <w:pPr>
        <w:rPr>
          <w:rFonts w:ascii="標楷體" w:eastAsia="標楷體" w:hAnsi="標楷體"/>
          <w:sz w:val="28"/>
          <w:szCs w:val="28"/>
        </w:rPr>
      </w:pPr>
    </w:p>
    <w:sectPr w:rsidR="00836B24" w:rsidRPr="00F06C24" w:rsidSect="00484026">
      <w:pgSz w:w="11906" w:h="16838" w:code="9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3D966" w14:textId="77777777" w:rsidR="00F14A1C" w:rsidRDefault="00F14A1C" w:rsidP="003A312A">
      <w:r>
        <w:separator/>
      </w:r>
    </w:p>
  </w:endnote>
  <w:endnote w:type="continuationSeparator" w:id="0">
    <w:p w14:paraId="0E2B9FBC" w14:textId="77777777" w:rsidR="00F14A1C" w:rsidRDefault="00F14A1C" w:rsidP="003A3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48E48B" w14:textId="77777777" w:rsidR="00F14A1C" w:rsidRDefault="00F14A1C" w:rsidP="003A312A">
      <w:r>
        <w:separator/>
      </w:r>
    </w:p>
  </w:footnote>
  <w:footnote w:type="continuationSeparator" w:id="0">
    <w:p w14:paraId="24451A8A" w14:textId="77777777" w:rsidR="00F14A1C" w:rsidRDefault="00F14A1C" w:rsidP="003A3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E20E4"/>
    <w:multiLevelType w:val="hybridMultilevel"/>
    <w:tmpl w:val="1C2E9AA2"/>
    <w:lvl w:ilvl="0" w:tplc="649AF0E6">
      <w:start w:val="5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33787C"/>
    <w:multiLevelType w:val="hybridMultilevel"/>
    <w:tmpl w:val="58CE3FBC"/>
    <w:lvl w:ilvl="0" w:tplc="649AF0E6">
      <w:start w:val="5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695502B"/>
    <w:multiLevelType w:val="hybridMultilevel"/>
    <w:tmpl w:val="7BBEB54E"/>
    <w:lvl w:ilvl="0" w:tplc="E75C6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BD2493D"/>
    <w:multiLevelType w:val="hybridMultilevel"/>
    <w:tmpl w:val="BA803766"/>
    <w:lvl w:ilvl="0" w:tplc="F8D2129E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940954"/>
    <w:multiLevelType w:val="hybridMultilevel"/>
    <w:tmpl w:val="14F0C252"/>
    <w:lvl w:ilvl="0" w:tplc="649AF0E6">
      <w:start w:val="5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C5226B3"/>
    <w:multiLevelType w:val="hybridMultilevel"/>
    <w:tmpl w:val="00F066CC"/>
    <w:lvl w:ilvl="0" w:tplc="0150C618">
      <w:start w:val="5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ED41417"/>
    <w:multiLevelType w:val="hybridMultilevel"/>
    <w:tmpl w:val="6164C2B4"/>
    <w:lvl w:ilvl="0" w:tplc="EF5C2A90"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5EE769D"/>
    <w:multiLevelType w:val="hybridMultilevel"/>
    <w:tmpl w:val="BDF29B1E"/>
    <w:lvl w:ilvl="0" w:tplc="A350BC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F4E341A"/>
    <w:multiLevelType w:val="hybridMultilevel"/>
    <w:tmpl w:val="73FE7B78"/>
    <w:lvl w:ilvl="0" w:tplc="CDFE1322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0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bUwNjYxMjMzNzJR0lEKTi0uzszPAykwrAUAKuGkOywAAAA="/>
  </w:docVars>
  <w:rsids>
    <w:rsidRoot w:val="0021611A"/>
    <w:rsid w:val="0001363B"/>
    <w:rsid w:val="00077F01"/>
    <w:rsid w:val="000903E6"/>
    <w:rsid w:val="00093C50"/>
    <w:rsid w:val="000D33A2"/>
    <w:rsid w:val="000E589E"/>
    <w:rsid w:val="000F146D"/>
    <w:rsid w:val="001248D2"/>
    <w:rsid w:val="00125862"/>
    <w:rsid w:val="001332E2"/>
    <w:rsid w:val="00137AB8"/>
    <w:rsid w:val="001D5515"/>
    <w:rsid w:val="00214D52"/>
    <w:rsid w:val="0021611A"/>
    <w:rsid w:val="002224C2"/>
    <w:rsid w:val="00227C9E"/>
    <w:rsid w:val="00244872"/>
    <w:rsid w:val="00267AAD"/>
    <w:rsid w:val="002D7297"/>
    <w:rsid w:val="00302E62"/>
    <w:rsid w:val="00317579"/>
    <w:rsid w:val="00326115"/>
    <w:rsid w:val="00326C5C"/>
    <w:rsid w:val="00365399"/>
    <w:rsid w:val="0038225C"/>
    <w:rsid w:val="003A312A"/>
    <w:rsid w:val="003B07FA"/>
    <w:rsid w:val="003E0086"/>
    <w:rsid w:val="00411ABF"/>
    <w:rsid w:val="004271E4"/>
    <w:rsid w:val="00446990"/>
    <w:rsid w:val="00447684"/>
    <w:rsid w:val="00452A99"/>
    <w:rsid w:val="0046028F"/>
    <w:rsid w:val="00481904"/>
    <w:rsid w:val="00484026"/>
    <w:rsid w:val="004C47CB"/>
    <w:rsid w:val="004D493B"/>
    <w:rsid w:val="004D66E8"/>
    <w:rsid w:val="00505C7C"/>
    <w:rsid w:val="00510C68"/>
    <w:rsid w:val="005138EE"/>
    <w:rsid w:val="00521E1E"/>
    <w:rsid w:val="00527F80"/>
    <w:rsid w:val="00530909"/>
    <w:rsid w:val="005D1522"/>
    <w:rsid w:val="005E5DC8"/>
    <w:rsid w:val="005E65B3"/>
    <w:rsid w:val="005F7539"/>
    <w:rsid w:val="00607062"/>
    <w:rsid w:val="006407EF"/>
    <w:rsid w:val="006836F0"/>
    <w:rsid w:val="006926C0"/>
    <w:rsid w:val="0069296B"/>
    <w:rsid w:val="00696C40"/>
    <w:rsid w:val="00713B88"/>
    <w:rsid w:val="00735357"/>
    <w:rsid w:val="00761325"/>
    <w:rsid w:val="00763FD7"/>
    <w:rsid w:val="0076733A"/>
    <w:rsid w:val="007A57A4"/>
    <w:rsid w:val="007C7E7F"/>
    <w:rsid w:val="007D5386"/>
    <w:rsid w:val="007D67A8"/>
    <w:rsid w:val="007F0EB6"/>
    <w:rsid w:val="007F3711"/>
    <w:rsid w:val="007F598D"/>
    <w:rsid w:val="00800DD5"/>
    <w:rsid w:val="00812F10"/>
    <w:rsid w:val="00833541"/>
    <w:rsid w:val="00836B24"/>
    <w:rsid w:val="00843D23"/>
    <w:rsid w:val="00853741"/>
    <w:rsid w:val="008566C3"/>
    <w:rsid w:val="00890671"/>
    <w:rsid w:val="008B4721"/>
    <w:rsid w:val="008D7643"/>
    <w:rsid w:val="0091341F"/>
    <w:rsid w:val="009451A2"/>
    <w:rsid w:val="0095130C"/>
    <w:rsid w:val="0097493E"/>
    <w:rsid w:val="009876A0"/>
    <w:rsid w:val="009B6B4C"/>
    <w:rsid w:val="009D3A9E"/>
    <w:rsid w:val="00A03871"/>
    <w:rsid w:val="00A11959"/>
    <w:rsid w:val="00A55F7A"/>
    <w:rsid w:val="00A56488"/>
    <w:rsid w:val="00A96CB9"/>
    <w:rsid w:val="00AE212E"/>
    <w:rsid w:val="00AE5D49"/>
    <w:rsid w:val="00AF6033"/>
    <w:rsid w:val="00B06EFB"/>
    <w:rsid w:val="00B1526F"/>
    <w:rsid w:val="00B27991"/>
    <w:rsid w:val="00B4737C"/>
    <w:rsid w:val="00B53210"/>
    <w:rsid w:val="00B53DFC"/>
    <w:rsid w:val="00B91C0C"/>
    <w:rsid w:val="00BB3BFC"/>
    <w:rsid w:val="00BB78C5"/>
    <w:rsid w:val="00BD6ACE"/>
    <w:rsid w:val="00BE3597"/>
    <w:rsid w:val="00C062F5"/>
    <w:rsid w:val="00C100EE"/>
    <w:rsid w:val="00C12680"/>
    <w:rsid w:val="00C1767D"/>
    <w:rsid w:val="00C20DD2"/>
    <w:rsid w:val="00C31028"/>
    <w:rsid w:val="00C46641"/>
    <w:rsid w:val="00C52BFA"/>
    <w:rsid w:val="00C55087"/>
    <w:rsid w:val="00C60F78"/>
    <w:rsid w:val="00C64DE9"/>
    <w:rsid w:val="00CC16F7"/>
    <w:rsid w:val="00CE74A7"/>
    <w:rsid w:val="00D2034D"/>
    <w:rsid w:val="00D6264E"/>
    <w:rsid w:val="00D663C5"/>
    <w:rsid w:val="00D940E5"/>
    <w:rsid w:val="00D97618"/>
    <w:rsid w:val="00DE2239"/>
    <w:rsid w:val="00DE69B8"/>
    <w:rsid w:val="00E00F37"/>
    <w:rsid w:val="00E10665"/>
    <w:rsid w:val="00E215AE"/>
    <w:rsid w:val="00E23139"/>
    <w:rsid w:val="00E262C3"/>
    <w:rsid w:val="00E35B50"/>
    <w:rsid w:val="00E4047A"/>
    <w:rsid w:val="00E63604"/>
    <w:rsid w:val="00EA09A6"/>
    <w:rsid w:val="00ED009C"/>
    <w:rsid w:val="00F007D5"/>
    <w:rsid w:val="00F03B15"/>
    <w:rsid w:val="00F06C24"/>
    <w:rsid w:val="00F14A1C"/>
    <w:rsid w:val="00F26F99"/>
    <w:rsid w:val="00F6124E"/>
    <w:rsid w:val="00F648A0"/>
    <w:rsid w:val="00F7564E"/>
    <w:rsid w:val="00FB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ED0903"/>
  <w15:docId w15:val="{A6EFEB42-826B-45C6-BBB2-743C5263D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64DE9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C64DE9"/>
    <w:rPr>
      <w:rFonts w:asciiTheme="majorHAnsi" w:eastAsiaTheme="majorEastAsia" w:hAnsiTheme="majorHAnsi" w:cstheme="majorBidi"/>
      <w:sz w:val="18"/>
      <w:szCs w:val="18"/>
    </w:rPr>
  </w:style>
  <w:style w:type="table" w:styleId="a5">
    <w:name w:val="Table Grid"/>
    <w:basedOn w:val="a1"/>
    <w:uiPriority w:val="59"/>
    <w:rsid w:val="008D7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7D5386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3A31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3A312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3A31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3A312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1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94DE1AA88B6D4C9FE1B372E59345F6" ma:contentTypeVersion="12" ma:contentTypeDescription="Create a new document." ma:contentTypeScope="" ma:versionID="ca88eef2eb4021860bf540c42fd01292">
  <xsd:schema xmlns:xsd="http://www.w3.org/2001/XMLSchema" xmlns:xs="http://www.w3.org/2001/XMLSchema" xmlns:p="http://schemas.microsoft.com/office/2006/metadata/properties" xmlns:ns3="c0a65f45-909c-4161-8304-9d382fe48cb4" targetNamespace="http://schemas.microsoft.com/office/2006/metadata/properties" ma:root="true" ma:fieldsID="09a5c78e6091119179dfa4f0d719427d" ns3:_="">
    <xsd:import namespace="c0a65f45-909c-4161-8304-9d382fe48c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65f45-909c-4161-8304-9d382fe48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E29B6-1A7D-4BF1-BEEE-ADAE77633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a65f45-909c-4161-8304-9d382fe48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70A53D-A623-4A0B-9C6B-E8346F1DE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EFEB-3B2D-45D5-8A12-E1545EBF91D4}">
  <ds:schemaRefs>
    <ds:schemaRef ds:uri="http://schemas.microsoft.com/office/infopath/2007/PartnerControls"/>
    <ds:schemaRef ds:uri="c0a65f45-909c-4161-8304-9d382fe48cb4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AAB319E-DADB-4959-A506-4AEF5F1A5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VEL</dc:creator>
  <cp:lastModifiedBy>chingwang@sce.pccu.edu.tw</cp:lastModifiedBy>
  <cp:revision>3</cp:revision>
  <cp:lastPrinted>2022-12-02T09:57:00Z</cp:lastPrinted>
  <dcterms:created xsi:type="dcterms:W3CDTF">2022-12-07T01:15:00Z</dcterms:created>
  <dcterms:modified xsi:type="dcterms:W3CDTF">2022-12-07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94DE1AA88B6D4C9FE1B372E59345F6</vt:lpwstr>
  </property>
</Properties>
</file>